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1B7CE350" w:rsidR="000C49FD" w:rsidRPr="00104020" w:rsidRDefault="00104020" w:rsidP="00E31880">
      <w:pPr>
        <w:jc w:val="center"/>
        <w:rPr>
          <w:b/>
          <w:bCs/>
          <w:sz w:val="32"/>
          <w:szCs w:val="32"/>
        </w:rPr>
      </w:pPr>
      <w:r w:rsidRPr="00104020">
        <w:rPr>
          <w:b/>
          <w:bCs/>
          <w:sz w:val="32"/>
          <w:szCs w:val="32"/>
        </w:rPr>
        <w:t>(</w:t>
      </w:r>
      <w:r w:rsidR="001F12D2">
        <w:rPr>
          <w:b/>
          <w:bCs/>
          <w:sz w:val="32"/>
          <w:szCs w:val="32"/>
        </w:rPr>
        <w:t>Kentucky</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4CD1490"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1F12D2">
        <w:rPr>
          <w:sz w:val="22"/>
          <w:szCs w:val="22"/>
        </w:rPr>
        <w:t>Kentucky</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8E2B42B" w:rsidR="00C543C7" w:rsidRDefault="001F12D2" w:rsidP="00E31880">
            <w:pPr>
              <w:rPr>
                <w:sz w:val="22"/>
                <w:szCs w:val="22"/>
              </w:rPr>
            </w:pPr>
            <w:r>
              <w:rPr>
                <w:sz w:val="22"/>
                <w:szCs w:val="22"/>
              </w:rPr>
              <w:t>Kentucky</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EE81A" w14:textId="77777777" w:rsidR="00A57147" w:rsidRDefault="00A571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C95572B" w:rsidR="004F70A3" w:rsidRPr="00A57147" w:rsidRDefault="004F70A3" w:rsidP="00A571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72949F" w14:textId="77777777" w:rsidR="00A57147" w:rsidRDefault="00A571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437FF" w14:textId="77777777" w:rsidR="00A57147" w:rsidRDefault="00A571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FCC5E2F" w:rsidR="004F70A3" w:rsidRPr="00A57147" w:rsidRDefault="004F70A3" w:rsidP="00A571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FECB0" w14:textId="77777777" w:rsidR="00A57147" w:rsidRDefault="00A571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88242003">
    <w:abstractNumId w:val="3"/>
  </w:num>
  <w:num w:numId="2" w16cid:durableId="2010479830">
    <w:abstractNumId w:val="2"/>
  </w:num>
  <w:num w:numId="3" w16cid:durableId="634872112">
    <w:abstractNumId w:val="0"/>
  </w:num>
  <w:num w:numId="4" w16cid:durableId="1684086486">
    <w:abstractNumId w:val="4"/>
  </w:num>
  <w:num w:numId="5" w16cid:durableId="12193158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1F12D2"/>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57147"/>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1</Words>
  <Characters>2115</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82</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